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Social Work Internship Opportunity at Centro de Atención Integral de Valencia</w:t>
      </w:r>
    </w:p>
    <w:bookmarkEnd w:id="20"/>
    <w:p>
      <w:pPr>
        <w:pStyle w:val="BodyText"/>
      </w:pPr>
      <w:r>
        <w:t xml:space="preserve">August 26, 2023</w:t>
      </w:r>
    </w:p>
    <w:p>
      <w:pPr>
        <w:pStyle w:val="BodyText"/>
      </w:pPr>
      <w:r>
        <w:t xml:space="preserve">Dear Hiring Committee,</w:t>
      </w:r>
    </w:p>
    <w:p>
      <w:pPr>
        <w:pStyle w:val="BodyText"/>
      </w:pPr>
      <w:r>
        <w:t xml:space="preserve">Centro de Atención Integral de Valencia</w:t>
      </w:r>
      <w:r>
        <w:br/>
      </w:r>
      <w:r>
        <w:t xml:space="preserve">Calle dels Països Catalans, 45</w:t>
      </w:r>
      <w:r>
        <w:br/>
      </w:r>
      <w:r>
        <w:t xml:space="preserve">46019 València</w:t>
      </w:r>
    </w:p>
    <w:bookmarkStart w:id="21" w:name="X8032a6bf2a18ef34602546640d607bcf07abcad"/>
    <w:p>
      <w:pPr>
        <w:pStyle w:val="Heading2"/>
      </w:pPr>
      <w:r>
        <w:t xml:space="preserve">Application for Social Work Internship Position</w:t>
      </w:r>
    </w:p>
    <w:p>
      <w:pPr>
        <w:pStyle w:val="FirstParagraph"/>
      </w:pPr>
      <w:r>
        <w:t xml:space="preserve">Dear Esteemed Members of the Centro de Atención Integral de Valencia Team,</w:t>
      </w:r>
    </w:p>
    <w:bookmarkEnd w:id="21"/>
    <w:p>
      <w:pPr>
        <w:pStyle w:val="BodyText"/>
      </w:pPr>
      <w:r>
        <w:t xml:space="preserve">I am writing to express my enthusiastic application for the Social Work Internship position at Centro de Atención Integral de Valencia, as advertised on your organization's website and through the University of València's Career Portal. With a profound commitment to social justice, extensive academic preparation in social work methodologies, and an unwavering dedication to serving marginalized communities in Spain, I am confident that my background aligns precisely with the mission and values of your esteemed institution. This Internship Application Letter represents not merely a formal submission but a heartfelt testament to my aspiration to contribute meaningfully as a future Social Worker within the vibrant cultural landscape of Spain Valencia.</w:t>
      </w:r>
    </w:p>
    <w:p>
      <w:pPr>
        <w:pStyle w:val="BodyText"/>
      </w:pPr>
      <w:r>
        <w:t xml:space="preserve">My academic journey at the University of Barcelona, where I recently completed my Bachelor's degree in Social Work with honors (GPA: 3.9/4.0), has been deeply enriched by courses such as "Community Intervention Strategies," "Cultural Competency in Latin America," and "Social Policy Development." What particularly distinguishes my preparation is my specialized focus on Mediterranean social contexts, including a research project analyzing migration integration programs in Valencia's coastal communities. This work required immersive fieldwork across the city’s diverse neighborhoods—from the historic Barrio del Carmen to the newer immigrant settlements near Sagunto—where I collaborated with local NGOs to document barriers faced by Syrian and Moroccan families accessing healthcare and housing services. These experiences have solidified my understanding that effective social work in Spain Valencia requires nuanced cultural intelligence beyond textbook knowledge.</w:t>
      </w:r>
    </w:p>
    <w:p>
      <w:pPr>
        <w:pStyle w:val="BodyText"/>
      </w:pPr>
      <w:r>
        <w:t xml:space="preserve">My motivation to pursue this internship stems from a deeply personal connection to Spain's social fabric. Having grown up bilingual (Spanish-English) in a multicultural family with roots in Andalusia and Venezuela, I've witnessed firsthand how culturally sensitive support systems can transform lives. During my semester abroad at the University of Valencia (2022), I volunteered at Casa de la Juventud, assisting youth from low-income backgrounds with educational access initiatives. This immersion taught me that social work in Spain Valencia isn't just about providing resources—it's about honoring local traditions while innovating solutions. For instance, I helped organize a "Cultural Exchange Week" where immigrant students shared flamenco and Andalusian folk music with Valencian youth, fostering mutual understanding through art—a practice deeply aligned with Centro de Atención Integral’s community-centered philosophy.</w:t>
      </w:r>
    </w:p>
    <w:p>
      <w:pPr>
        <w:pStyle w:val="BodyText"/>
      </w:pPr>
      <w:r>
        <w:t xml:space="preserve">What particularly excites me about this opportunity is your organization's pioneering work in addressing the unique challenges of Valencia's evolving social landscape. I’ve closely followed your "València Incluida" initiative, which integrates digital literacy training with mental health support for elderly residents in La Albufera communities—a model that perfectly bridges technology and compassionate care. Your recent collaboration with Fundación Bancaria la Caixa on housing vulnerability projects also resonates with my academic research on urban poverty. As a Social Worker-in-training, I am eager to contribute to such initiatives while learning from your team’s expertise in navigating Spain’s complex regional social policies, from the national "Ley Orgánica de Protección de Datos" (LOPD) compliance to Valencia’s specific "Estatut d'Autonomia" social provisions.</w:t>
      </w:r>
    </w:p>
    <w:p>
      <w:pPr>
        <w:pStyle w:val="BodyText"/>
      </w:pPr>
      <w:r>
        <w:t xml:space="preserve">My practical skills are honed through over 650 hours of fieldwork, including a summer internship at the Conselleria de Sanidad Pública where I supported refugee resettlement coordination. Fluent in Spanish (DELE C1 certification) with professional proficiency in Catalan (B2 level), I’ve successfully navigated Spain’s linguistic diversity—critical for authentic engagement in Valencia. In my previous role at Asociación Cultural Valenciana, I developed a crisis intervention protocol adopted by three municipal centers after identifying gaps in trauma response for domestic violence survivors. This project required me to train 15 community workers in active listening techniques adapted to Valencian communication styles—a skill I am prepared to bring to your team immediately.</w:t>
      </w:r>
    </w:p>
    <w:p>
      <w:pPr>
        <w:pStyle w:val="BodyText"/>
      </w:pPr>
      <w:r>
        <w:t xml:space="preserve">As I envision my future as a Social Worker, I am committed to embracing Spain Valencia’s dual identity—where ancient traditions coexist with progressive social innovation. Your organization’s emphasis on "social cohesion through collective action" mirrors my belief that sustainable change emerges when communities lead solutions. For example, I recently proposed a peer-mentoring model for young migrants at the Universitat de València, which was later integrated into the city’s Youth Integration Plan. I am eager to bring this same proactive spirit to Centro de Atención Integral, particularly in supporting your upcoming project addressing food insecurity among elderly populations in El Grao district—a demographic facing unique challenges due to both ageism and economic pressures exacerbated by Spain's post-pandemic recovery.</w:t>
      </w:r>
    </w:p>
    <w:p>
      <w:pPr>
        <w:pStyle w:val="BodyText"/>
      </w:pPr>
      <w:r>
        <w:t xml:space="preserve">I am equally drawn to Valencia’s vibrant social work ecosystem, where initiatives like the "Red de Servicios Sociales" (Network of Social Services) demonstrate how cross-sector collaboration can amplify impact. My academic advisor, Dr. Elena Martínez (Professor of Social Policy at UV), has personally endorsed my application and notes my "exceptional ability to translate academic theory into actionable community tools." I would welcome the opportunity to discuss how my background in cultural adaptation, crisis intervention, and policy analysis can support your team’s objectives during the upcoming months.</w:t>
      </w:r>
    </w:p>
    <w:p>
      <w:pPr>
        <w:pStyle w:val="BodyText"/>
      </w:pPr>
      <w:r>
        <w:t xml:space="preserve">In closing, this Internship Application Letter is a reflection of my deep respect for your organization's legacy and vision. Having dedicated years to understanding Spain Valencia’s social tapestry—from studying the historical context of the "Pacto de Estabilidad" in local community centers to volunteering during La Tomatina festival outreach efforts—I am prepared to contribute fresh perspectives while honoring the wisdom of those who have shaped this field. I am available for an interview at your earliest convenience and would be honored to join a team that embodies the transformative potential of social work in one of Europe’s most dynamic cities.</w:t>
      </w:r>
    </w:p>
    <w:p>
      <w:pPr>
        <w:pStyle w:val="BodyText"/>
      </w:pPr>
      <w:r>
        <w:t xml:space="preserve">Sincerely,</w:t>
      </w:r>
    </w:p>
    <w:p>
      <w:pPr>
        <w:pStyle w:val="BodyText"/>
      </w:pPr>
      <w:r>
        <w:br/>
      </w:r>
      <w:r>
        <w:br/>
      </w:r>
    </w:p>
    <w:p>
      <w:pPr>
        <w:pStyle w:val="BodyText"/>
      </w:pPr>
      <w:r>
        <w:t xml:space="preserve">Maria Fernández García</w:t>
      </w:r>
    </w:p>
    <w:p>
      <w:pPr>
        <w:pStyle w:val="BodyText"/>
      </w:pPr>
      <w:r>
        <w:t xml:space="preserve">University of Barcelona, Bachelor of Social Work (2023)</w:t>
      </w:r>
    </w:p>
    <w:p>
      <w:pPr>
        <w:pStyle w:val="BodyText"/>
      </w:pPr>
      <w:r>
        <w:t xml:space="preserve">Mobile: +34 612 345 678 | Email: maria.fernandez.garcia@email.com</w:t>
      </w:r>
    </w:p>
    <w:p>
      <w:pPr>
        <w:pStyle w:val="BodyText"/>
      </w:pPr>
      <w:r>
        <w:t xml:space="preserve">LinkedIn: linkedin.com/in/mariafernandezsocialwork</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Valencia</dc:title>
  <dc:creator/>
  <dc:language>en</dc:language>
  <cp:keywords/>
  <dcterms:created xsi:type="dcterms:W3CDTF">2025-12-10T10:24:10Z</dcterms:created>
  <dcterms:modified xsi:type="dcterms:W3CDTF">2025-12-10T10:24:10Z</dcterms:modified>
</cp:coreProperties>
</file>

<file path=docProps/custom.xml><?xml version="1.0" encoding="utf-8"?>
<Properties xmlns="http://schemas.openxmlformats.org/officeDocument/2006/custom-properties" xmlns:vt="http://schemas.openxmlformats.org/officeDocument/2006/docPropsVTypes"/>
</file>